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ทดสอบฝึกพิมพ์</w:t>
      </w:r>
      <w:r>
        <w:t xml:space="preserve"> </w:t>
      </w:r>
      <w:r>
        <w:t xml:space="preserve">แถลงสถานการณ์</w:t>
      </w:r>
      <w:r>
        <w:t xml:space="preserve"> </w:t>
      </w:r>
      <w:r>
        <w:t xml:space="preserve">COVID-19</w:t>
      </w:r>
      <w:r>
        <w:t xml:space="preserve"> </w:t>
      </w:r>
      <w:r>
        <w:t xml:space="preserve">โดย</w:t>
      </w:r>
      <w:r>
        <w:t xml:space="preserve"> </w:t>
      </w:r>
      <w:r>
        <w:t xml:space="preserve">ศบค.</w:t>
      </w:r>
      <w:r>
        <w:t xml:space="preserve"> </w:t>
      </w:r>
      <w:r>
        <w:t xml:space="preserve">(7</w:t>
      </w:r>
      <w:r>
        <w:t xml:space="preserve"> </w:t>
      </w:r>
      <w:r>
        <w:t xml:space="preserve">ม.ค.</w:t>
      </w:r>
      <w:r>
        <w:t xml:space="preserve"> </w:t>
      </w:r>
      <w:r>
        <w:t xml:space="preserve">64)</w:t>
      </w:r>
    </w:p>
    <w:p>
      <w:pPr>
        <w:pStyle w:val="Date"/>
      </w:pPr>
      <w:r>
        <w:t xml:space="preserve">วันพฤหัสบดีที่</w:t>
      </w:r>
      <w:r>
        <w:t xml:space="preserve"> </w:t>
      </w:r>
      <w:r>
        <w:t xml:space="preserve">7</w:t>
      </w:r>
      <w:r>
        <w:t xml:space="preserve"> </w:t>
      </w:r>
      <w:r>
        <w:t xml:space="preserve">มกราคม</w:t>
      </w:r>
      <w:r>
        <w:t xml:space="preserve"> </w:t>
      </w:r>
      <w:r>
        <w:t xml:space="preserve">2564</w:t>
      </w:r>
      <w:r>
        <w:t xml:space="preserve"> </w:t>
      </w:r>
      <w:r>
        <w:t xml:space="preserve">เวลา</w:t>
      </w:r>
      <w:r>
        <w:t xml:space="preserve"> </w:t>
      </w:r>
      <w:r>
        <w:t xml:space="preserve">11.2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ที่ 1นะครับ อันที่ 2 ก็คือ เราต้องการรักษาระยะห่างตาหลักการทางการแพทย์แล้วว่าถ้าห่างเกินกว่า 2 เมตรขึ้นไปนี่ การติดเชื้อน้อยมาก สิ่งที่เราเห็นกลุ่มก้อนของคนที่จะไปพบแพทย์แล้ว ถ้าเกิดห่างกัน 2 เมตรแล้ว โอกาสติดเชื้อน้อยมาก สิ่งที่เราเห็นกลุ่มก้อนไม่ว่าจะเป็นบ่อนการพนัน สถานบันเทิง หรือสิ่งที่พื้นที่ที่แออัดนะครับ แล้วคนมาเจอกัน การเดินทาง การพบปะกันมากมายทำให้เกิดการระบาดในระรอกนี้ เหตุผลของความจำเป็นของการประกาศฉบับที่ 17 นี้จึงเกิดขึ้น สอดคล้องกันกับมาตรการที่เราบอกว่าจากเบาไปหนักนะครับ ที่บอกว่าจะเข้มขึ้นเรื่อย ๆ เพราะฉะนั้นในครั้งนี้นะครับ ก็จะอยู่ในขั้นที่ 1 ให้ผลของการประกาศซึ่งเราเห็นภาพนี้มาตั้งแต่กลางเดือนที่แล้ว วันนี้วันที่ 7 มกราคม วันที่ 7 มกราคมแล้วนะครับ ถ้านับเอาว่าของการพบเชื้อกลางเดือนธันวาคม นี่ก็เหลืออีก 1 สัปดาห์ก็จะครบ 1 เดือน เลขของการติดเชื้อถึงแม้จะบอกว่ายังไม่เป็นชัน ๆ แต่ว่าก็ยังน่ากังวลใจอยู่ จึงออกประกาศออกมานะครับ มีสาระสำคัญอยู่ 3 ข้อ นะครับ 1. คือการยกระดับมาตรการบังคับใช้มาตรการที่จำเป็นต้องมีมาตรการและ 3. คือ ปราบปรามและลงโทษผู้กระทำความผิด อันเป็นเหตุให้เกิดการระบาดของโรค มีอยู่ 3 ข้อใหญ่ ๆ นะครับ ในมาตรการของการบังคับใช้ เดี๋ยวผมขออนุญาตยกตัวอย่าง 1. คือ การยกระดับบังคับใช้มาตรการป้องกันโรคนี่ ก็เอาหลักการของอยู่ห่างไว้ ใส่แมสก์ หมั่นล้างมือ ติดตั้งแอปพลิเคชัน ครั้งนี้เน้นย้ำว่าต้องมีการติดตั้งแอปพลิเคชันอยู่ในโทรศัพท์มือถือในการป้องกันตัวนะครับ ซึ่งเดิมนี้เราใช้ไทยชนะอยู่ แต่ต่อไป คือ การมีหมอชนะจะต้องเกิดขึ้นนะครับ โดยเฉพาะเมื่อเช้านี้พูดคุยกันในที่ประชุมของ ศบค. ชุดเล็กนะครับ ต่อไปนี้ใครที่ติดเชื้อ COVID-19 โควิด-19 นี่แล้ว แล้วพบว่าไม่มีการติดตั้งแอปฯ หมอชนะ ก็จะถือว่าท่านละเมิดในข้อกฎหมายมาตรา 17 ฉบับที่ 17 นี้นะครับ นี่คือสิ่งที่เราจะค่อย ๆ เข้มข้นขึ้น เพราะว่ามีหลายครั้งเราไม่สามารถที่จะติดตามทามไลน์ออกมาได้ เพราะฉะนั้นแอปฯ หมอชนะจะเป็นคำตอบในการระบาดในรอบนี้นี่ คือ ข้อที่ 1 นะครับ ข้อที่ 2 ยกระดับพื้นที่ควบคุมสูงสุดที่จำเป็นต้องมีมาตรการเข้มงวดอย่างยิ่งนะครับ ก็คือในพื้นที่ 5 จังหวัดที่เป็นสีแดงเข้มนี่นะครับ ต้องมีการตรวจสอบและควบคุมการใช้เส้นทางคมนาคมการเข้าออก มีอะไรบ้างครับ จันทบุรี ชลบุรี ระยอง สมุทรสาคร เหตุคือ 5 จังหวัดนี้มีความเข้มข้นของผู้ติดเชื้อสูงมาก เพราะฉะนั้นถ้ายังเดินทางอยู่ ยังมีการพบปะติดต่อกัน คน คือ ภาหะของโรค ของเชื้อไวรัสตัวนี้ เพราะฉะนั้น ต้องเอาเขาให้อยู่กับที่ให้ได้นะครับ เพราะฉะนั้น มาตรการเข้มจะต้องเส้นทางคมนาคม การเดินทางเข้าออกทั้งหมด คนที่สะอาดเขาเรียกอะไร พื้นที่ที่สะอาดนะครับ คนที่ไม่ได้ติดเชื้อก็อย่าเข้าไปในพื้นที่นั้น คนที่ติดเชื้อก็อยู่กับโรงพยาบาลหรือสถานที่ควบคุม คนที่ไม่ติดเชื้อก็อยู่นิ่งอยู่กับที่ นี่คือหลักการ เพราะว่าตัวเองมีความเสี่ยงที่จะติดเชื้อก็ให้จัดการในจังหวัดของตัวเองให้ได้ เพราะฉะนั้น ควบคุมการใช้เส้นทางคมนาคมไปยัง 5 จังหวัดนี้ อันนี้คือเรื่องที่สำคัญ การตั้งจุดตรวจ จุดสกัด เพื่อคัดกรองการเดินทางเข้าออกพื้นที่ ในพื้นที่ควบคุมสูงสุด ติดตั้งแอปพลิเคชันหมอชนะ นี่คือสิ่งที่เป็นคำว่าต้องแล้วนะครับ ต้องทำตรงนี้แล้วนะครับ การมีเส้นทางคมนาคม เราไม่ได้ปิดกั้นทั้งหมดนะครับ อย่างที่บอกมาจะมีการขนส่งภายนอกได้ แต่ว่าเราจะสร้างความไม่สะดวก ไม่สบายให้กับการใช้เส้นทางต่าง ๆ เหล่านี้ ต้องขออภัยมา ณ ที่นี้ด้วย จุดตรวจหรือจุดสกัดที่ยังต้องเกิดขึ้นจากฝ่ายปกครอง ขออภัยครับ ก็สามารถมากขึ้นในการเดินทางของ 5 จังหวัดนี้ บบุคคลที่ประสงค์จะเดินทางออกนอกพื้นที่ควบคุมสูงสุดนะครับ หรือจุดติดตั้งของทางบุคคลที่ประสงค์จะออกเดินทางนอกพื้นที่ควบคุมสูงสุด ต้องแสดงเหตุผลความจำเป็น โดยแสดงบัตรประจำตัวประชาชนหรือบัตรแสดงตนอื่น ๆ ควบคู่กับเอกสารรับรองความจำเป็นที่ออกโดยพนักงานเจ้าหน้าที่ บุคคลที่ได้รับการยกเว้นให้เป็นหลักใน ศบค. มธ. กำหนดไว้นะครับ ก็นำเรียนว่าสร้างความยุ่งยากนะครับ วัตถุประสงค์ของข้อนี้ก็คือต้องขอคยุ่งยากขึ้นมาให้ท่านด้วยนะครับ เพราะว่าเป็นเรื่องที่มีความสำคัญ จะต้องลด Traffic ลดการเดินทาง มันจะยุ่งยากอย่างนี้เกิดขึ้น ข้อที่ 3 ครับ ปราบปราม ระบาดของโรค ก็ดูเจตจำนงค์ ลงโทษผู้ที่ประกอบการแรงงานต่างประเทศ รวมทั้งการปล่อยปละละเลย ละเว้นการปฏิบัติหน้าที่เพื่ออำนวยหรือสมรู้ร่วมคิดให้มีการเปิดบ่อนการพนันงในพื้นที่ต่าง ๆ ซึ่งเป็นต้นตอที่ส่งผลให้เกิดการแพร่ระบาดเป็นกลุ่มก้อนจนส่งผลกระทบอย่างรุนแรงตรงนี้เป็นเหตุของการระบาดระลอกที่ 2 อย่างที่ว่านี้นะครับ วิธีการ คือ กำชับให้เจ้าหน้าที่เร่งตรวจ เพื่อให้นำตัวผู้กระทำความผิดมาลงโทษตามขั้นตอนของกฏหมายแต่งตังคณะกรรมดูแลและเสนอมาตรการป้องกันไม่ให้เกิดเหตุดังกล่าวเกิดขึ้นอีก ให้ ศปง. หน่วยงานความมั่นคงและเจ้าหน้าที่ที่รับผิดชอบ ปฏิบัติการกวดขันเพื่อเป็นการลักลอบเข้าเมือง และมีการมั่วสุ่มลักลอบเล่นการพนัน เมื่อเช้านี้พูดถึงเรื่องของการพนันมีหลากหลายหลายอย่างเหลือเกินนะครับ ด้านหนึ่งเป็นบ่อนอย่างที่ว่า หรือจะใช้คำว่า</w:t>
      </w:r>
      <w:r>
        <w:t xml:space="preserve"> </w:t>
      </w:r>
      <w:r>
        <w:t xml:space="preserve">“</w:t>
      </w:r>
      <w:r>
        <w:t xml:space="preserve">ลักลอบเล่นการพนัน</w:t>
      </w:r>
      <w:r>
        <w:t xml:space="preserve">”</w:t>
      </w:r>
      <w:r>
        <w:t xml:space="preserve"> </w:t>
      </w:r>
      <w:r>
        <w:t xml:space="preserve">บ่อนไก่ ซุ้มไก่ ซ้อมไก่ชน มีหลายอย่างมากเลยนะครับ ในความเป็นการเล่นการพนันแบบไทย ๆ เรานะครับ อันนี้ก็ตีความไปพร้อม ๆ กัน เพราะฉะนั้น ขอความเข้าใจของทุกท่านว่าตอนนี้เรามีโทษแรงขึ้นกว่าเดิมแล้วนะครับ จากเดิมที่ไม่มากนักนะครับ แล้วก็สนับสนุนให้มีส่วนร่วมตรวจสอบของภาคประชาชน หากพบการละเว้นของการกระทำซึ่งเป็นความผิดทางกฎหมาย และเป็นเหตุให้เกิดการแพร่ระบาดโรค แจ้งเบาะแสมาที่นายกรัฐมนตรี COVID-19 ธรรมเนียมรัฐบาล จำเบอร์ไวครับ 1111 นะครับ จะเป็นเบอร์ที่ท่านโทร. มาได้ ตอนนี้ละเว้นไม่ได้แล้วนะครับ เพราะว่าเป็นเหตุของการก่อโรคขึ้นมากัน ตัวเลขก็เฉียด ๆ หมื่นแล้วนะครับวันนี้ ต้องอธิบายข้อความนี้นะครับ ประกาศใช้จะมีความยุ่งยากเกิดขึ้นใน 28 จังหวัด ก็คือ 23 + 5 นะครับ มีอะไรบ้างที่จะเกิดทางศูนย์โควิดของ มธ. ทางศูนย์โควิดของ มธ. หรือทางศบค. นะครับ ได้ออกประกาศนะครับ โทรสารในราชการกระทรวงมหาดไทย ลงวันที่ 6 มกราคมนะครับ ไปยังผู้ว่าราชการจังหวัดทุกจังหวัด และผู้ว่าราชการ ปลัดกรุงเทพมหานครนะครับ ซึ่งในเนื้อหาสาระนี้ก็มีการแจ้งให้แต่ละจังหวัดนั้นดำเนินการ ผมเอาสาระสำคัญขึ้นมาแล้วกันนะครับ ว่าสั่งการให้จังหวัดดำเนินการดังนี้นะครับ ข้อที่ 1 คือตั้งจุดตรวจที่เป็นเส้นทางหลัก ที่เป็นพื้นที่รอยต่อจังหวัดในฐานะผู้อำนวยการรักษาจังหวัดบูรณาการและประสานการกับเจ้าหน้าที่ความมั่นคงและตำรวจ ข้อที่ 2 คือ การตั้งจุดตรวจ ด่านตรวจในเส้นคมนาคมที่เป็นเส้นทางรองนะครับ ข้อที่ 2 ให้ผู้ว่าราชการจังหวัด มอบหมายให้ปลัดอำเภอและองค์กรปกครองส่วนท้องถิ่นบูรณาการท้องถิ่นเพื่อจัดตั้งจุดตรวจคัดกรองในเส้นทางรองตามความจำเป็นและเหมาะสม ตรงนี้สำคัญนะครับ เพราะไม่ใช่แค่เส้นเมนใหญ่ ๆ อำเภอ หมู่บ้าน จุดตรวจเพิ่มขึ้นอาจจะทำความยุ่งยากในการเดินทาง ตอนนี้ต้องการลดปริมาณลงถ้าท่านให้ความร่วมมือก็ไม่ต้องไปผ่านจุดตรวจต่าง ๆ เหล่านี้ 3. ประชาสัมพันธ์ทุกช่องทาง โดยเฉพาะอย่างยิ่งให้นายอำเภอแจ้ง ให้มีการประชาสัมพันธ์หอกระจายข่าวประจำหมู่บ้านให้ควบคุมทุกพื้นที่ ประชาชนงด หรือชะลอประชาชนเดินทางข้ามเขตจังหวัด เว้นแต่กรณีมีเหตุจำเป็น ต้องแสดงเหตุผลและหลักฐานต่อพนักงานเจ้าหน้าที่ เข้ารับตรวจคัดกรองและมาตรการโรค ทางราชการกำหนด มันอาจจะไม่ได้ทำให้รับความสะดวกในการเดินทางหรือใช้ระยะเวลาในการเดินทางมากกว่าปกตินะครับ อันนี้อย่างที่บอกนะครับ บอกไว้ จะได้ทราบกัน ส่วนข้อที่ 4 อันนี้ระบุเฉพาะมาเลยครับว่า สีแดงเข้ม ก็คือ พื้นที่เข้มงวด ผมพูดจังหวัดไปแล้วไม่เอ่ยนามซ้ำนะครับ ต้องทำทั้งหมดอีก 5 ข้อนี้ คนที่จะเข้าไปต้องรับรู้นะครับ 1. คือตรวจวัดอุณหภูมิ สังเกตอาการ 2 คือ สอบถามความจำเป็นเหตุผลความจำเป็นและสถานที่ปลายทางทั้งหลายนะครับ ที่ของผู้เดินทางให้ชัดเจน 3. คือการตรวจสอบระบบการติดตั้งของแอปฯ หมอไทยชนะ 4 คือการตรวจสอบความจำเป็นหน้าที่การติดต่อราชการและ 5 บันทึกเส้นทางของผู้เดินทางนะครับ สำหรับ 5 จังหวัดนี้ เต็ม ๆ ไป 5 ข้อ สำหรับอีก 23 จังหวัด ก็มีแค่ 4 ข้อ ก็ลดในเรื่องของการ เอ่อ เรื่องของเอกสารรับรองไม่ต้องมี ส่วนที่เหลือ อีก 49 จังหวัด เหลือวัดอุณหภูมิหรือสอบถามเหตุผลความจำเป็นในการเดินทางนะครับ นี่คือคร่าว ๆ นะครับ ก็นำเรียนว่าในรายละเอียดต่าง ๆ เหล่านี้ วันนี้ทั้งวันคงจะมีประเด็นการสอบถามเข้ามาขอให้ท่านใช้เว็บไซต์ของทางกระทรวงมหาดไทยนะครับ เห็นคนแพร่ในโซเชียลมีเดียมากมาย เอานิ้วมือแตะเข้าที่จังหวัดนั้นจังหวัดนี้เข้าสู่เว็บไซต์แต่ละจังหวัด ที่จะสอบถามได้หารายละเอียดได้ หาประกาศของแต่ละจังหวัดได้ นะครับ ว่าถ้าท่านจะต้องเดินทางนู่นนี่นั่นจะต้องขออนุญาตเป็นอย่างไรนะครับ ก็นำเรียนว่านี่คือสิ่งที่จะมีความยุ่งยากกันมากขึ้น แต่ว่ายังไม่หนักถึงขั้นเดินทางไม่ได้ แต่ขอความจำเป็นจริง ๆ แต่ที่สำคัญ คือ เราเดินทางกันไปเป็นส่วนใหญ่เพื่อทำงาน เพราะฉะนั้น ถ้างานตอนนี้สามารถที่จะเปลี่ยนแปลงไปสู่ เขาเรียก Word From Home จัดทำการ ทำงานที่เป็นเรียกว่า Work from Home ได้ ขอให้ท่านช่วยสนับสนุนการทำงานด้านนี้ให้มากขึ้น สอนผ่านออนไลน์เรามีไปแล้ว ผ่านกระทรวงศึกษาธิการนะครับ การประชุมออนไลน์ตอนนี้ก็เห็นมากขึ้น ครม. ก็เป็นตัวอย่าง ไม่มีเหตุผลใด ๆ ในการเดินทาง ลดการเดินทางทั้งหมดนะครับ เราจะได้ช่วยลดโรค ลดเดินทาง เท่ากับลดโรค นี่คือสิ่งที่สำคัญนะครับ ลดการพบปะกันนะครับ เรามีแผนที่ประเทศไทย ซึ่งเมื่อกี้น่าจะออกไปแล้วบ้าง ซึ่งจะเห็นว่าสีจังหวัดที่เป็นสีเข้ม แดงเข้มนี่นะครับ ก็จะมีจริง ๆ ภาคประชาชนก็แค่ 4 ข้อ เมื่อกี้ผมพูดข้อที่ 5 ไป เป็นบทบาทหน้าที่ของทางเจ้าหน้าที่ 5 ข้อ ก็คือบันทึกข้อมูลเดินทาง ข้อ ถ้าเป็นสีแดง ก็ 3 ข้อนะครับ สีส้ม 3 ข้อเหมือนกัน สีเหลืองก็จะเหลืออยู่แค่ 2 ข้อนะครับ ก็คือ แต่ทุกข้อทุกอันนี้ของเติมไทยชนะทั้งหมดเลยนะครับ เพราะฉะนั้นนี่คือสิ่งที่สำคัญ เน้นย้ำอีกครั้งหนึ่ง เมื่อท่านป่วยแล้วพบว่ามีไทยชนะ ไม่มีความผิด รักษาก็ฟรีนะครับ ทุกอย่างได้ดี แต่ต่อไป ถ้าท่านป่วยแล้วไม่มีแอปฯ ของไทยชนะ สร้างความยุ่งยากในการตรวจสอบโรค บทบาทต่อไปก็จะมีความเข้มขึ้นเรื่อย ๆ นะครับ ก็นำเรียนเพื่อความเข้าใจตรงกัน ในประกาศของกระทรวงมหาดไทยจะมีเอกสารยิบย่อยขึ้นมามากมายนะครับ ขอท่านที่อยู่ใน 5 จังหวัด ขอรวมทั้ง 28 จังหวัดแล้วกัน ได้ศึกษา ก็ได้ กราบเรียนว่าขอความร่วมมือท่านได้ให้ความร่วมมือเหมือนกับที่เราให้ความร่วมมือกันที่แรงกว่านี้ในปีที่แล้วที่เราเรียกว่าเป็นการประกาศเคอร์ฟิวนั้นแรงกว่านี้ แต่พูดว่าเคอร์ฟิวสั้น ๆ ท่านเข้าใจหมดเลยแต่ ณ วันนี้เราไม่ใช้คำนั้น เรามาใช้คำเรื่องของการใช้พื้นที่ควบคุมสูงสุดนะครับ 28 จังหวัดนี้ ก็ขออภัยมา ณ ในที่นี้ด้วยนะครับ ผมในฐาน โฆษก ศบค. อยากจะสื่อสารอะไรสั้น ๆ พอพูดแค่เรื่องนี้ใช้เวลาไปแล้ว 20 กว่านาทีนะครับ แต่มันเป็นความจำเป็นที่จะต้องแจ้งให้ท่านทราบ แล้วก็เมื่อท่านทราบและเข้าใจนะครับ เราจะสู้กับโรคนี้ได้นะครับ เพราะเป็นไวรัสที่เรามองไม่เห็น แต่เขาอยู่ในคนทุกคน แต่ตอนนี้ลดการเดินทาง ลดการเคลื่อนที่นะครับ ที่เหลือของเวลานี้นะครับ นี้ก็จะขออนุญาตไปเร็ว ๆ นะครับ วันนี้มีการรายงานของเคสนะครับ ที่เกิดขึ้น 305 ราย แต่ว่า ณ ตอนนี้มีใบมาแทรกกับผมว่า บุรีรัมย์ ก็ไข่แตกแล้วเพิ่มขึ้นมาอาจจะเป็น ตัดตัวเลขอยู่ที่ 305 รายแล้วกัน ส่วนของทางบุรีรัมย์คงจะได้มีการรายงานออกทางสื่อไปของพื้นที่ก็ว่ากันไป แต่ผมขอนุญาตตัวเลขรอบ 24 ชั่วโมง ตามเวลาที่กำหนดกันไว้นะครับ ติดเชื้อในประเทศกล่าวไปแล้วนะครับ ยืนยันสะสม 9,636เสียชีวิตเพิ่มขึ้น 1 คน คนที่เสียชีวิตนี้ผมขออนุญาตนำเรียนรายงาน เพื่อจะได้เรียนรู้ไปด้วยกันนะครับ เป็นชายไทย 88 ปี โรคประจำตัว คือ มะเร็ง ก็มีประวัติว่า ติดเชื้อมาจากลูกชายที่ไปในพื้นที่ที่เสี่ยงในจังหวัดระยองนะครับ วันที่ 22 นะครับ ลูกชายมาเยี่ยมที่บ้าน ต่อมาลูกชายก็พบว่าติดเชื้อนะครับ ก็รักษาตัวแยกที่โรงพยาบาลระยองไป ส่วนของคนไข้เองก็เริ่มมีไอ เสมหะ ไข้ต่ำ ๆ ถ่ายเหลวด้วย และเข้ารักษาในโรงพยาบาลจังหวัดระยองเช่นกัน แล้วก็ตรวจ SWAB ในวันที่ 3 รายงานว่าเป็นผู้ติดเชื้อโควิดไปด้วยนะครับ แล้วจากวันนั้นวันที่ 4 ก็มีไข้สูงเริ่มขึ้น ความดันเพิ่มขึ้น การหายใจเพิ่มขึ้น อ๊อกซิเจนลดลง แพทย์ก็คุยกับทางญาติก็ได้ประวัติดังนี้นะครับ ทางนี้ก็ขอไม่ได้ทำอะไรที่จะเป็นการรักษาที่ต้องใช้แบบประคับประคองไปนะครับ 5 มกราคม อาการแย่ลง 6. เสียชีวิตในเวลา 6 นาฬิกา ประมาณนั้นนะครับ ประมาณนั้นนะครับ ออกซิเจนปลายนิ้ววัดไม่ได้นะครับ และเสียชีวิตในเวลาต่อมา ก็ขอแสดงความเสียใจกับครอบครัวของผู้เสียชีวิตรายนี้ด้วยนะครับ ไปเร็วเลยนะครับ ในเอกสารผมจะแขวนไว้อยู่ในเฟซบุ๊กนะครับ ไว้ใน Facebook นะครับ ก็จะเป็น 2 หลักขึ้นมานะครับ 37 รายนะครับ อื่น ๆ ท่านก็ดูในนี้ กรุงเทพมหานครมีรายงานเข้ามาอีก 46 สมุทรปราการ 25 นะครับ ชลบุรี 27 จันทรบุรี 8 นะครับ ระยองอีก 13 สมุทรสาครของคัดกรองเชิงรุกนี่อีก 109 นะครับ ในรายละเอียดเดี๋ยวดูในเอกสารกันไปนะครับ ส่วนของต่างประเทศก็จะมาจากรัสเซีย ตุรกี เมียร์มา อย่างละ 1 นะครับ มาดูภาพกราฟนะครับ จะเห็นความชันกราฟวันนี้ เราตัดเฉพาะเคสที่ไม่ได้เป็นกลุ่มที่คัดกรองเชิงรุกนะครับ เอาที่เป็นการติดเชื้อในประเทศ สูงขึ้นไปเป็นยอดเขาเล็ก ๆ เป็น 93 ก็ยังถือว่าสูงกว่าวันก่อน ๆ ก็จะเห็นนะครับ ยังเป็นเส้นที่ทะแยงออกไปสัก 50-60 องศานะครับ ถ้าเป็นตรงนี้ ก็ยังถือว่าไม่น่าไว้วางใจ มีตารางคล้าย ๆ กับตลาดหุ้นนี่นะครับ สีดำ ๆ ผมก็จะแขวนเอาไว้ สมุทรสาครวันนี้แตะไปแล้ว 3,000 นะครับ รวมกับแรงงานประเทศเพื่อนบ้านที่มาอยู่กับเรานะครับ ในตารางต่าง ๆ เหล่านี้จะรวม 56 จังหวัด แต่จะเห็นเรื่องที่เป็นข่าวดีที่เป็นอย่างนี่นะครับ เรายังใส่ในตารางนี้ ถ้าย้อนหลังกลับไปแล้ว ท่านสามารถรักษาความขาวไว้ได้ถึง 14 วัน ก็อาจจะปลดลงจากตารางนี้ถือว่าปลอดภัย ต้องขอความร่วมมือกับพี่น้องในจังหวัดนั้น ๆ อย่างกรณีของนี่ครับ ตัวเลขของระนอง นราธิวาสในท้ายตาราง ขาวมาตลอด 1 อาทิตย์นี้นะครับ ไม่มีตังเลขเพิ่มขึ้นเลย แล้วถ้าย้อนกลับไปครบ 2 สัปดาห์เราจะปลดท่านออกจากตารางนี้แล้ว เช่นเดียวกันอันนี้ก็ต้องขอแรงกายแรงใจทุก ๆ ท่านช่วยกันนะครับ เช่นเดียวกันกับเลย หนองคาย สุโขทัย เพชรบูรณ์นะครับ 1 สัปดาห์นี้ไม่มีเลยนะครับ อุดรธานี สงขลา กำแพงเพชร นครสวรรค์นะครับ ผมขออนุญาตเอ่ยนาม… ใได้พยายามช่วยกันและท่านลดการเดินทางและในจังหวัดของท่านก็จะดี มีสถิตินิดหน่อยมาจากทางนนทบุรีที่อยากให้เห็นนะครับ ว่ามีความเสี่ยงอยู่ที่ ตอนนี้รวบรวม 20 ธันวาคม มีผู้ติดเชื้อไปแล้ว 100 กว่ารายนะครับ ซึ่งกระจายไปแต่ละอำเภอนี่ตามตัวเลขนี้ มีประวัติเสี่ยงที่ตลาดนะครับ และมาจากสมุทรสาคร และสัมผัสผู้ป่วย แล้วก็สถาบันเทิง อันนี้ก็จะเห็นนะครับว่า จังหวัดแต่ละจังหวัดบอกรายละเอียดของแต่ละพื้นที่ ท่านเองบอกแต่ละพื้นทีเพื่อที่จะลดความเสี่ยง อย่างตอนนี้ถ้าบอกว่าตลาดไม่ปลอดภัย เพราะว่าติดเยอะบางที่ ก็ต้องหาพื้นที่ที่ปลอดภัย จริง ๆ แล้วตอนนี้อาจจะปลอดภั ยแล้วก็ได้ ซึ่งทางกระทรวงสาธารณสุข และ สจ. เข้าไปล้างตลาด มีการสวมแมสตลอดเวลานะครับ อะไรทั้งหลายก็จะมีเปลี่ยนไปตามสถานการณ์ อีกอันหนึ่งครับ ในกรณีของบ่อนไก่ ใน Cluster ของบ่อนไก่ เมื่อวานนี้บอกว่ามีนนทบุรี เขาเคลียร์บอกตัวเลขของนนทบุรีไม่ได้เกี่ยวข้อง ก็จะเป็นพระนครศรีอยุธยา สุพรรณบุรี สิงห์บุรี เป็น 88 นี่ครับ พอสอบสวนโรคแล้ว พอไม่ได้มีเขาเรียกอะไร ลักษณะของการสอบสวนโรค ความละเอียดนี่เทคโนโลยียังไม่เข้ามา ทำให้เราต้องมา Clean ข้อมูล ผมต้องแก้ข่าวบ้าง นู่นนี่บ้าง กับจังหวัดอย่างนู้นอย่างนี้ ต้องขออภัยว่าไม่ได้เป็นเจตนาอะไรเลยนะครับ เราก็จะทำหน้าที่ของเราให้ดีที่สุดนะครับ เอาล่ะครับวันนี้ขออนุญาตจบเพียงแค่นี้ แขวนไว้นะครับ คงจะได้ติดตามข่าวทั่วไปนะครับ มีคำถามไหมครับ</w:t>
      </w:r>
    </w:p>
    <w:p>
      <w:pPr>
        <w:pStyle w:val="BodyText"/>
      </w:pPr>
      <w:r>
        <w:t xml:space="preserve">(คุณสุภนันท์) ครับ เริ่มกันที่เรื่องของ Timeline ก่อนครับ มีคำถามว่าทำไมบางจังหวัดนี่ถึงไม่มีการเปิดเผย Timeline ของผู้ป่วย โดยถามว่าตามหลักการแล้วต้องเปิดเผยทามไลน์หรือไม่ แล้วถ้าไม่เปิดไทม์ไลน์อย่างนี้ ชาวบ้านในพื้นที่จะระมัดระวังตัวเองได้อย่างไรครับ</w:t>
      </w:r>
    </w:p>
    <w:p>
      <w:pPr>
        <w:pStyle w:val="BodyText"/>
      </w:pPr>
      <w:r>
        <w:t xml:space="preserve">(นายแพทย์ ทวีศิลป์) นะครับ ว่าตามหลักการต้องเปิดเผยไหม ควรจะเปิดเผยครับ ถ้ามีจำนวนไม่มาก จังหวัดที่ยังเป็นสีเขียว สีเหลืองนี่ เขาควรจะเอาไทม์ไลน์มาบอกกับประชาชน ทั้งจะได้ทราบทั้งในเรื่องของประวัติ ในเรื่องของประวัติความเสี่ยง เหตุของการติดเชื้อมาจากแหล่งไหน เพราะเป็นโรคติดต่ออย่างที่บอก ถ้ามาจากตลาด ถ้ามาจากที่เล่นการพนัน ถ้ามาจากการอะไรทั้งหลาย ถ้าตัวเองไม่ได้ไปที่ไหนในชีวิตประจำวัน บ่อนการพนัน ปรากฎว่าไปอยู่ที่ตลาด ก็ โอ.เค. ได้ช่วยในการที่จะสร้างความสะอาด สร้างความมั่นใจ ความจำเป็นมีไหม มี อันที่ 1 ถ้าบอกว่า แล้วทำไมไม่บอกล่ะ ทำไม่บอกไม่หมด มีเหตุผลอยู่ 3 ข้อครับ จำนวนมากเหลือเกินครับ เข้ามา 3 หลัก วันหนึ่ง 100 วันหนึ่ง 200 นะครับ อย่างกรณีที่เกิดขึ้นใน 5 จังหวัดนี่ต้องเห็นใจเขาครับ ทำไม่ทันครับ เพราะคนจำนวนมาก 1 คนนี่เป็นชั่วโมง ๆ ไล่เป็นไทม์ไลน์ กว่าจะเสร็จออกมาได้มากจริง ๆ รอการทำอยู่ 2. ตอนนี้ทำอยู่แล้วแต่ยังไม่เสร็จครับ อย่างที่บอกว่า อาจจะเป็นรายที่ 10 ของ 200 อาจจะเข้าสู่กระบวนการทำแล้ว สักได้ 10 คน ความเสี่ยงนี่ก็ยังไม่เสร็จ เพราะฉะนั้น เลยไม่รู้ว่าต้นทางไปอย่างไร จำได้ไหมครับ จากกรณีที่มีการติดเชื้อของบุคลากรทางการแพทย์อยู่ในกรุงเทพฯ นี่นะครับ เพราะว่าไปดูแลคนใน SQ แล้วก็คิดว่าเบอร์ 1 นี่ติด แต่จริง ๆ ไม่ใช่เบอร์ 4 ติดเป็นต้นทาง อะไรอย่างนี้ครับ ต้องใช้เวลาสอบอะไรต่าง ๆ เพราะฉะนั้น ทำอยู่แต่ยังไม่เสร็จ ข้อที่ 2 ข้อที่ 3 ที่เจอเยอะมากในขณะนี้ ก็คือ พยายามทำอยู่ แต่คนให้ข้อมูลไม่ร่วมมือครับ นี่ คือ สิ่งที่เป็นปัญหากองใหญ่ด้วยครับ เพราะว่าเกี่ยวโยงกับชุดพฤติกรรมที่ไม่ถูกกฎหมายอย่างหลาย ๆ อย่าง ทั้งที่บอกว่าเรื่องของบอล ซุ้มไก่หรืออะไรจุด ๆ ทั้งหลายเต็มไปหมด ทำให้ชุดข้อมูลของที่เราจะได้โดยเร็วยากมากนะครับ นี่คือสิ่งที่ 3 เหตุผลนี้ครับ ครับ</w:t>
      </w:r>
    </w:p>
    <w:p>
      <w:pPr>
        <w:pStyle w:val="BodyText"/>
      </w:pPr>
      <w:r>
        <w:t xml:space="preserve">(คุณสุภนันท์) ประเด็นต่อไปนะครับ การขอเอกสารในการเดินทาง โดยเฉพาะในกลุ่มของ 5 จังหวัด ที่เป็นพื้นที่ควบคุมสูงสุด ส่งเข้ามาบอกว่าชลบุรีมีมในการขอออกหนังสือเยอะมากครับ ก็เลยอยากจะขอความชัดเจนว่าใครสามารถอนุมัติหรือออกเอกสารรับรองในการเดินทางได้บ้าง ต้องเป็นผู้ว่าฯ ต้องเป็นนายอำเภอหรือเปล่า เพราะว่ารอคิวการทำหนังสือ จะเพิ่มความเสี่ยงหรือไม่</w:t>
      </w:r>
    </w:p>
    <w:p>
      <w:pPr>
        <w:pStyle w:val="BodyText"/>
      </w:pPr>
      <w:r>
        <w:t xml:space="preserve">(นายแพทย์ ทวีศิลป์) ครับ ตอบเลยนะครับ ท่านไม่ต้องไปอำเภอ ท่านอยู่ในตำบล หรือหมู่บ้าน ผู้ใหญ่บ้าน กำนัน นายอำเภอนะครับ หรือแม้กระทั่งนายจ้างของท่านเอง ก็ในฐานะที่ทำงานเอกชน เป็นรถส่งของ ต้องส่งอย่างนี้ไปตลาดทุกเช้าอยู่แล้ว ท่านก็เอาจดหมายที่เป็นแบบฟอร์มนี่ที่กระทรวงมหาดไทยทำไว้อย่างนี้ นายจ้างออกให้ก็ได้ ตรงนี้ไปถึงตลาดนี้ทุกวัน โดยนายคนนี้เวร คนนี้เป็นประจำทำไว้เลยอย่างนั้นก็ได้ครับ แล้วก็รับรองมาเลยทางบริษัทห้างร้านที่เป็นเอกชนก็ได้ แต่ถ้าเป็นลูกบ้านคนโดยทั่วไป เป็นลูกบ้านอะไรต่าง ๆ อยากไปเยี่ยมลูก เยี่ยมหลาน มีเหตุผลที่เข้าได้ว่าควรที่จะต้องเดินทางไป อันนี้ผู้ใหญ่บ้านก็ออกได้เลยนะครับ ก็เป็นความสะดวกที่จะทำขึ้นมาเพื่อให้ท่านคิดแล้วคิดอีกนะครับ ก่อนที่จะออกจากบ้าน ทำงานที่บ้านได้ Work from home ได้ มีอินเทอร์เน็ตครับ ทุกที่ในสตอนใช้อย่างนั้น</w:t>
      </w:r>
    </w:p>
    <w:p>
      <w:pPr>
        <w:pStyle w:val="BodyText"/>
      </w:pPr>
      <w:r>
        <w:t xml:space="preserve">(คุณสุภนันท์) ขอถามเพิ่มเติมตอนนี้จะสามารถใช้แค่แอปฯ หมอชนะกับบัตรประจำตัวประชาชนแสดงให้กับเจ้าหน้าที่ได้หรือไม่ โดยที่ไม่ต้องออกเอกสารครับ</w:t>
      </w:r>
    </w:p>
    <w:p>
      <w:pPr>
        <w:pStyle w:val="BodyText"/>
      </w:pPr>
      <w:r>
        <w:t xml:space="preserve">(นายแพทย์ทวีศิลป์) ตอนนี้ต้องการเกิดความยุ่งยาก 5 จังหวัดที่จะต้องเดินทาง หรือ 28 จังหวัดที่จะต้องเดินทางนี่จะต้องมีเรื่องของหนังสือรับรองอะไรต่าง ๆ เหล่านี้เอาไว้ โดยเฉพาะ 5 จังหวัดเหล่านี้ เราเข้มมากต้องมีเลยนะครับ แอปฯ หมอชนะทุกคนควรจะต้องมี และต่อไปต้องมี ถ้าท่านติดเชื้อ ถ้าพบว่าไม่มีก็ก็อาจจะต้องมีข้อกำหนดในเชิงของบทลงโทษอะไรต่าง ๆ ตามมานะครับ เพราะเราต้องการควบคุมโรคโดยเร็ว เพราะฉะนั้นกติกาที่เราต้องทำร่วมกันก็จะเกิดขึ้นนะครับ แต่อย่างที่บอกสำคัญที่สุดไม่ต้องการบังคับท่าน ให้ความร่วมมือสังคมด้วยกัน โรคติดเชื้อก็จะน้อยลงเช่นกันครับ</w:t>
      </w:r>
    </w:p>
    <w:p>
      <w:pPr>
        <w:pStyle w:val="BodyText"/>
      </w:pPr>
      <w:r>
        <w:t xml:space="preserve">(คุณสุภนันท์) ครับ ประเด็นคำถามต่อไปเกี่ยวกับวัคซีนครับ ทราบข่าวมาว่าจะมีวัคซีนที่รัฐจัดให้ ทีนี้อยากจะจัดให้มีจำนวนหนึ่ง เป็นจำนวนของประชากร ถ้าเกิดใครมีกำลังพอจะทำให้ทางเอกชนนำเข้ามาฉีดมารักษาให้กับประชาชนอีกกลุ่มได้หรือเปล่าครับ</w:t>
      </w:r>
    </w:p>
    <w:p>
      <w:pPr>
        <w:pStyle w:val="BodyText"/>
      </w:pPr>
      <w:r>
        <w:t xml:space="preserve">(นายแพทย์ ทวีศิลป์) ครับ เรื่องนี้ทางรัฐบาลได้มีการให้ข่าวไปบ้างแล้วนะครับ ก็ให้ข่าวไปด้วยแล้ว ก็โดยท่านปลัดกระทรวงสาธารณสุขเองท่านรองนายกรัฐมนตรีกระทรวงสาธารณสุขเองก็ได้ให้ข่าวไปบ้างแล้ว ผมขออนุญาตให้ข่าวอีกรอบ ก็ไม่ได้มีการปิดกั้นอะไรเลยนะครับ สิ่งที่รัฐทำต่อสยามไบโอไซ ก็ Contect มาทางแอนตาซินิสต้า กันอยู่แล้วแต่การใช้เวลา เทคโนโลยี tarnforนะครับ ก็คือเอาเทคโนโลยี แทนที่เราจะเอามาเป็นล็อต ๆ มานี่จะต้องมานั่งทำของเราเองด้วย ซึ่งเป็นข้อดีที่เราจะได้ เขาเรียกว่าอะไรครับ ความรู้นี้จะเกิดในคนไทย เขาจะมาคนไทยด้วย มีการซื้อโดยรัฐ โดยเร็วก้อนหนึ่ง แล้วก็แชร์ความเสี่ยงไป ของชาติอื่นด้วยที่ไม่ใช่ทางสหราชอาณาจักรนะครับ หรือบริษัททางตะวันตก ทางจีนอะไรนี่ ทีนี้ถ้าอันไหนที่ดี ถ้าภาคเอกชนทำได้คล่องตัวกว่า จะมีได้ไหม ไปทำสัญญาซื้อมาแล้วเอาเข้ามาได้ครับ แต่ท่านต้องทำให้ถูกกระบวนการ เพราะเรามีกติกาอยู่แล้ว ยาทุกตัว วัคซีนทุกตัวต้องรับรองในเมืองไทยต้องขึ้นทะเบียน นอกจากจะรับรองมาจากต่างประเทศแล้วต้องรับรองจากประเทศในไทยด้วย อย. อิเล็กทูเลเทอ์ ได้ถืออยู่ เอกชน บริษัทไหนที่ต้องการ หรือเขาประกาศออกมาแล้ว FDA รับรองในสหรัฐอเมริกาก็ต้องมารับรองในไทยครับ เราไม่ได้ใช้ใบเดียวกัน ต้องใช้ แต่ใบโน่น ต้องมีการย่นย่อเวลาทำให้คณะกรรมการในไทยสามารถพิจารณาได้เร็วเป็นพิเศษ แต่จะต้องมีเจ้าภาพในการที่จะนำเข้ามา เรื่องนี้ไม่ได้ปิดกั้น แต่จะใช้วิธีในการประกาศโฆษณาอะไรไปก่อน อันนี้ไม่อนุนะครับ การที่เป็นข่าวในครั้งที่แล้ว ยังไม่ได้ขออนุญาตและเปิดให้ได้จองไป เพราะฉะนั้น ตอนนี้ภาคเอกชนไหนที่มีความสามารถ มีความจำเป็น มีความ… เขาเรียกว่ามีความคล่องตัวในการทำงาน แล้วก็เก่งในการติดต่อประสานงานอะไร แล้วก็เก่งในการประสานติดต่อ เรายินดีนะครับ แล้วก็ทำให้กลุ่มคนที่มีกำลังทรัพย์ในการที่จะได้จองได้ใช้อะไรต่าง ๆ ก็เข้าถึงยาต่าง ๆ เหล่านี้ได้เร็ว เราก็ไม่ว่ากัน ในโลกของเสรี ประชาธิปไตย เราทำได้ เราก็เปิดโอกาสให้ยึดทุกอย่างครับ //คำถามสุดท้ายของโรงพยาบาลสนามนะครับ ทาง PPTV ได้สอบถามมาว่าเตียงผู้ป่วยโรงพยาบาลสนามมีเพียงพอแค่ไหน เรื่องของการตั้งโรงพยาบาลสนาม รัฐ ศบค. เอง จะทำความเข้าใจกับพี่น้องประชาชนอย่างไรครับ</w:t>
      </w:r>
    </w:p>
    <w:p>
      <w:pPr>
        <w:pStyle w:val="BodyText"/>
      </w:pPr>
      <w:r>
        <w:t xml:space="preserve">(นายแพทย์ทวีศิลป์) ครับ เป็นโรงพยาบาลที่เราจะสร้างขึ้นมาเพื่อรองรับผู้ป่วยนะครับ ตอนนี้เราเห็นภาพที่สมุทรสาคร ตัวเลขเพิ่มขึ้นนะครับ 3,000-4,000 80 เปอร์เซ็นต์มีอาการน้อยมาก หรือมีอาการก็น้อยมาก ถามเถอะครับว่าจะให้เขาไปนอนที่โรงพยาบาลสมุทรสาคร 4,000 คน คุ้มไหม แน่นอนครับ ว่าไม่คุ้ม แต่มีคนที่จำเป็นต้องนอนมีไหมครับ มีสิ ตอนนี้คนที่เจ็บไข้ได้ป่วยด้วยโรคอื่น ๆ ก็ต้องใช้พื้นที่เตียงนั้นอยู่แล้ว แต่ขณะเดียวกันโรคนี้จะมีประมาณสัก 10 กว่าเปอร์เซ็นต์ที่จะมีอาการหนัก และ 2 เปอร์เซ็นต์ และ ต้องใช้พื้นที่ข้องเตียงด้วย เราจึงต้องสร้างห้องพิเศษ หรือ Nagative Presure ที่ว่าเอาไว้นี่ให้เขานอนอยู่ตรงนี้ ก็มีอยู่แล้วนะครับ แต่พื้นที่สำหรับคน 80 เปอร์เซ็นต์ที่อาการไม่มีหรือมีอาการน้อย เอาออกมาจากโรงพยาบาลดีกว่าไหม นี่ คือ คอนเซ็ปท์ในการสร้างโรงพยาบาลสนาม ซึ่งถ้าเขาติดเชื้อแต่ไม่มีอาการ ไม่ได้ไอจามอะไรทั้งหลาย อัตราการแพร่กระจายของเชื้อโรคก็มีบ้าง แต่น้อยกว่า ต่ำกว่า ก็แยกเขาออกมาอยู่ เลยไม่ต้องสร้างพนังห้อง ไม่ต้องมาสร้างส้วมแยก ไม่ต้องมาสร้าง เขาเรียกอะไร ห้องที่เป็น Pressure ต่าง ๆ เพราะฉะนั้นก็นอนเรียงกันเลยครับ เหมือนโรงนอนของทหาร ที่เราเห็นภาพ เรียกว่าโรงพยาบาลสนาม จะใช้พื้นที่อะไรก็ได้ แต่ให้เขาเข้ามานอนรวม ใช้บุคลากร 1 คน ดูแล 100 คนก็ได้ เราจะได้ประหยัดทรัพยากร นี่คือหลักการของโรงพยาบาลสนาม ถ้าเข้าต้องเข้าห้องน้ำ ระบบของสาธารณูปโภค บำบัดรำบบสุขาภิบาล ก็จัดให้เขาขึ้นมานะครับ ในตรงนยี้ทั้งโครงสร้าง ก็ประหยัด ระบบของการบำบัดก็ประหยัด เพราะใช้ 1 แล้วคุมได้เป็นร้อยเป็นพัน จำได้ไหมครับ ที่อู่ฮั่นสร้างโรงพยาบาลสนามขึ้นมาภายใน 7 วันของเขา ฮือฮากันไปทั้งโลก นี่ล่ะครับ ของการที่แยกคนที่อาการน้อย ๆ มานอนรวมกัน นี่คือสิ่งที่นี่คือสิ่งที่เราเรียนรู้กันมา เพราะฉะนั้นตรงนี้ ถ้าเจ็บป่วยต่อจังหวัดหนึ่ง ร้อยใน 80 คนนั้น ก็ไม่จำเป็นต้องนอนโรงพยายาล เตียงของโรงพยาบาลก็น้อยนะครับ มีหลักพันตอนนี้คอนเซ็ปต์ของทางท่านนายกรัฐมนตรี กับท่านรัฐมนตรีว่าการกระทรวงสาธารณสุข ท่านปลัดกระทรวงสาธารณสุข สั่งนะครับ ให้ทำทันทีในการสำรวจพื้นที่เพื่อที่จะสร้างโรงพยาบาลสนามในทุกจังหวัด กราบเรียนพี่น้องประชาชนในทุกจังหวัดนะครับ ว่าสิ่งที่เรากำลังจะทำตรงนี้เท่าเทียมกันทั้งหมด เหมือนกันทั้งหมดของท่านในจังหวัดของท่านแล้ว เราจะไม่ได้ข้ามจังหวัดอะไรกันทั้งหลาย ทุกพื้นที่สีแดงเข้ม สีแดง สีเหลือง สีส้ม อะไรก็ว่ากันไป ตอนนี้ที่เราแบ่งพื้นที่กันตรงนี้ หรือสันทัดที่มีการติดเชื้อเป็นการหลายหมื่น เป็นการทำ 1 ขั้น 1 Step ไม่พอแล้ว ต้อง 2-3 Step ถ้าจะมีคุณหมอไปเดินดูบอกว่าค่ายนี้ ค่ายทหารนี้ โรงเรียนนี้เหมาะสมที่จะเป็น เขาจะต้องดูแลกันอย่างดี ทั้ง 1 โครงสร้าง และสถานพิบาลบำบัดอย่างดี และ 2 ระบบคัดกรองเอาคนที่เข้าไปนอนนี้จะไม่มีอาการ หรืออาการน้อยที่สุด ถ้ามีอาการหนักมากจะรีบเอาเข้ามายังโรงพยาบาลทันที กราบเรียนเพื่อความเข้าใจ และเป็นเรื่องที่ดีด้วยนะครับ เพราะคนที่อาการน้อย ๆ เจอกับอาการน้อย ๆ ก็แสดงว่าเชื้อก็ไม่ได้มีอาการแสดงอะไร ให้เขาไปอยู่ในโรงพยาบาล ซึ่งจะต้องไปใกล้กับคนที่มีอาการมาก หรือไปแพร่เชื้อให้ผู้อื่น หรือตัวเองอาจจะไปแพร่ให้คนอื่น ที่ป่วยเป็นโรคก็ไม่ดี เพราะฉะนั้นคอนเซ็ปท์ของโรงพยาบาลจทุกจังหวัดตอนนี้เป็นบทบาทหน้าที่ที่พวกเราต้องร่วมมือกัน และขอความเห็นใจของพี่น้องประชาชนทุกคน วันนี้เราได้รับความเข้าใจ เห็นใจกับแรงงานเพื่อนบ้านที่มาทำงานกับเรา ก็ได้มีนะครับ COVID-19 ก็ไม่ได้น่ารังเกียจ ก็เป็นพี่น้องเราญาติเรานะครับ ป่วยนอนรักษา 14 วัน เขาก็หาย เหมือนที่เขาเคยหายกันมาแล้ว ในช่วงเวลา 1 ปีที่ผ่านมา ขอความเห็นใจกับประชาชนให้เข้าใจแล้วก็ทำให้เกิดเร็ว ๆ นี้นะครับ สัปดาห์นี้ สัปดาห์หน้า เหมือนมีพลังเหมือนอย่างที่ประเทศจีนเขาทำกันขึ้นมา แล้วร่วมใจกัน ร่วมมือกับภาครัฐภาครัฐ เอกชน เข้าใจกัน โควิด ชนะแน่ครับ ถ้าเกิดใครยังมีข้อคำถามฝากเอาไว้ได้ เดี๋ยววันนี้จะมีการตอบคำถามบ่าย 2 โมงวันนี้ เรื่องนี้นะครับ วันนี้ไม่มีประเด็นคำถามเพิ่มเติม ท่านโฆษกมีอะไรฝากเพิ่มเติมไหมครับ</w:t>
      </w:r>
    </w:p>
    <w:p>
      <w:pPr>
        <w:pStyle w:val="BodyText"/>
      </w:pPr>
      <w:r>
        <w:t xml:space="preserve">(นายแพทย์ทวีศิลป์) ท้ายรายการนี้ ผมอยากจะขอแรงกายแรงใจผู้ชมทุกท่านไปยังแพทย์ที่อยู่ทั่วประเทศจะช่วยกันอยู่ที่สมุทรสาครที่ดูแลผู้ที่เจ็บไข้ได้ป่วยหลายพันคนที่นั่น ทุกคนต้องอยู่ในชุดอย่างนี้ วันหนึ่ง 4 ชั่วโมง 8 ชั่วโมง มันร้อนนะครับ ใส่ชุดต่าง ๆ พวกนี้ดูจะรู้ว่าไม่ได้สบายเลยนะครับ แต่เขาต้องทำงานอย่างนี้ เขาเป็นนักรบแนวหน้าของพวกเรา ขอแรงกายแรงใจของทุก ๆ ท่าน ช่วยสนับสนุนงานของพวกเราด้วยนะครับ โดยท่านจะเว้นระยะห่าง เดี๋ยวนี้ 2 แถวเขาบอกว่าแนวนี้เรามาถึงนี้ได้แล้ว มาไกลถึงนี่แล้วหรือ น่ารักมากเลย เอาฟิวเจอร์บอร์ดมากั้นในพื้นที่ในรถของแต่ละคนนะครับ ที่นั่งมีเป็นเบาะ แม้ว่าจะเป็นเบาะยาวอันเดียวกัน แต่มี Social Distancing โดยการใช้ฟิวเจอร์บอร์ดมาใช้กั้น กราบขอบพระคุณผู้ที่เป็นเจ้าของรถคันนี้ copy and paste อันนี้เรียกว่าอะไรครับ การใช้รูปแบบอย่างนี้ ก็ฝากทุก ๆ ท่านได้ช่วยกัน ก็มีภาพน่ารัก ๆ ช่วยใช้โซเชียลมิเดียในการใช้ กันหลายสิบล้านครั้งต่อวันนี่ เห็นแล้วก็ชื่นช้ำหัวใจในช่วงวิกฤตนี้นะครับ เป็นอย่างสูงนะครับ สวัสดีครับ</w:t>
      </w:r>
    </w:p>
    <w:p>
      <w:pPr>
        <w:pStyle w:val="BodyText"/>
      </w:pPr>
      <w:r>
        <w:t xml:space="preserve">(คุณสุภนันท์) กราบขอบพระคุณ ข้อกำหนัดที่ หรือว่าบ่าย 2 นะครับ ก็จะมีรายการทีวี NBT ช่วยภัยจากทำเนียบรัฐบาลนะครับ จะนำเอาข้อกังวลของประชาชนในแต่ละประเด็นนี่มาขยายทำความเข้าใจในการรับฟังเสียงของประชาชนมากขึ้น วันนี้จะเป็นเรื่องของโรงพยาบาลสนามนะครับ ถ่อเกิดใครมีข้อกังวนอะไร สามารถสอบถามได้ที่เพจตอนนี้ไลฟ์อยู่ที่ NBT2HD และศูนย์ข้อมูลโควิด-19 นะครับ ลำดับต่อไปจะเป็นการแถลงข่าวในภาคภาษาอังกฤษนะครับ</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ทดสอบฝึกพิมพ์ แถลงสถานการณ์ COVID-19 โดย ศบค. (7 ม.ค. 64)</dc:title>
  <dc:creator/>
  <cp:keywords/>
  <dcterms:created xsi:type="dcterms:W3CDTF">2021-03-23T09:13:43Z</dcterms:created>
  <dcterms:modified xsi:type="dcterms:W3CDTF">2021-03-23T09:13: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7 มกราคม 2564 เวลา 11.20 น.</vt:lpwstr>
  </property>
  <property fmtid="{D5CDD505-2E9C-101B-9397-08002B2CF9AE}" pid="3" name="subtitle">
    <vt:lpwstr/>
  </property>
</Properties>
</file>